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924D0" w14:textId="1EE45D39" w:rsidR="00123A8E" w:rsidRPr="0030782A" w:rsidRDefault="00123A8E" w:rsidP="0030782A">
      <w:pPr>
        <w:jc w:val="center"/>
        <w:rPr>
          <w:b/>
          <w:bCs/>
          <w:sz w:val="32"/>
          <w:szCs w:val="32"/>
          <w:u w:val="single"/>
        </w:rPr>
      </w:pPr>
      <w:r w:rsidRPr="0030782A">
        <w:rPr>
          <w:b/>
          <w:bCs/>
          <w:sz w:val="32"/>
          <w:szCs w:val="32"/>
          <w:u w:val="single"/>
        </w:rPr>
        <w:t>Job Description</w:t>
      </w:r>
    </w:p>
    <w:tbl>
      <w:tblPr>
        <w:tblStyle w:val="TableGrid"/>
        <w:tblW w:w="10545" w:type="dxa"/>
        <w:tblLook w:val="04A0" w:firstRow="1" w:lastRow="0" w:firstColumn="1" w:lastColumn="0" w:noHBand="0" w:noVBand="1"/>
      </w:tblPr>
      <w:tblGrid>
        <w:gridCol w:w="3175"/>
        <w:gridCol w:w="7370"/>
      </w:tblGrid>
      <w:tr w:rsidR="00123A8E" w:rsidRPr="00123A8E" w14:paraId="6A515EEA" w14:textId="77777777" w:rsidTr="002E435E">
        <w:trPr>
          <w:trHeight w:val="397"/>
        </w:trPr>
        <w:tc>
          <w:tcPr>
            <w:tcW w:w="3175" w:type="dxa"/>
            <w:vAlign w:val="center"/>
          </w:tcPr>
          <w:p w14:paraId="489447A2" w14:textId="2ECAC911" w:rsidR="00123A8E" w:rsidRPr="00123A8E" w:rsidRDefault="00123A8E" w:rsidP="002E435E">
            <w:pPr>
              <w:rPr>
                <w:b/>
                <w:bCs/>
                <w:sz w:val="28"/>
                <w:szCs w:val="28"/>
              </w:rPr>
            </w:pPr>
            <w:r w:rsidRPr="00123A8E">
              <w:rPr>
                <w:b/>
                <w:bCs/>
                <w:sz w:val="28"/>
                <w:szCs w:val="28"/>
              </w:rPr>
              <w:t>Job Title:</w:t>
            </w:r>
          </w:p>
        </w:tc>
        <w:tc>
          <w:tcPr>
            <w:tcW w:w="7370" w:type="dxa"/>
            <w:vAlign w:val="center"/>
          </w:tcPr>
          <w:p w14:paraId="7B8CF9A0" w14:textId="44059837" w:rsidR="00123A8E" w:rsidRPr="00123A8E" w:rsidRDefault="002C7DEB" w:rsidP="00123A8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mentia &amp; Inclusion Lead </w:t>
            </w:r>
          </w:p>
        </w:tc>
      </w:tr>
      <w:tr w:rsidR="00123A8E" w:rsidRPr="00123A8E" w14:paraId="68B16BD5" w14:textId="77777777" w:rsidTr="002E435E">
        <w:trPr>
          <w:trHeight w:val="397"/>
        </w:trPr>
        <w:tc>
          <w:tcPr>
            <w:tcW w:w="3175" w:type="dxa"/>
            <w:vAlign w:val="center"/>
          </w:tcPr>
          <w:p w14:paraId="4EB33782" w14:textId="4CF0FA5B" w:rsidR="00123A8E" w:rsidRPr="00123A8E" w:rsidRDefault="00123A8E" w:rsidP="002E435E">
            <w:pPr>
              <w:rPr>
                <w:b/>
                <w:bCs/>
                <w:sz w:val="28"/>
                <w:szCs w:val="28"/>
              </w:rPr>
            </w:pPr>
            <w:r w:rsidRPr="00123A8E">
              <w:rPr>
                <w:b/>
                <w:bCs/>
                <w:sz w:val="28"/>
                <w:szCs w:val="28"/>
              </w:rPr>
              <w:t>Hours &amp; Salary:</w:t>
            </w:r>
          </w:p>
        </w:tc>
        <w:tc>
          <w:tcPr>
            <w:tcW w:w="7370" w:type="dxa"/>
            <w:vAlign w:val="center"/>
          </w:tcPr>
          <w:p w14:paraId="4C6563C5" w14:textId="59EEB6C4" w:rsidR="00123A8E" w:rsidRPr="00123A8E" w:rsidRDefault="00EB05B8" w:rsidP="00123A8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  <w:r w:rsidR="00123A8E">
              <w:rPr>
                <w:sz w:val="28"/>
                <w:szCs w:val="28"/>
              </w:rPr>
              <w:t xml:space="preserve"> hours per week @NJC </w:t>
            </w:r>
            <w:r>
              <w:rPr>
                <w:sz w:val="28"/>
                <w:szCs w:val="28"/>
              </w:rPr>
              <w:t>15</w:t>
            </w:r>
            <w:r w:rsidR="00123A8E">
              <w:rPr>
                <w:sz w:val="28"/>
                <w:szCs w:val="28"/>
              </w:rPr>
              <w:t xml:space="preserve"> (£2</w:t>
            </w:r>
            <w:r>
              <w:rPr>
                <w:sz w:val="28"/>
                <w:szCs w:val="28"/>
              </w:rPr>
              <w:t xml:space="preserve">3,541 </w:t>
            </w:r>
            <w:r w:rsidR="00123A8E">
              <w:rPr>
                <w:sz w:val="28"/>
                <w:szCs w:val="28"/>
              </w:rPr>
              <w:t>FTE) (£1</w:t>
            </w:r>
            <w:r>
              <w:rPr>
                <w:sz w:val="28"/>
                <w:szCs w:val="28"/>
              </w:rPr>
              <w:t>0,179</w:t>
            </w:r>
            <w:r w:rsidR="00123A8E">
              <w:rPr>
                <w:sz w:val="28"/>
                <w:szCs w:val="28"/>
              </w:rPr>
              <w:t xml:space="preserve"> actual) </w:t>
            </w:r>
          </w:p>
        </w:tc>
      </w:tr>
      <w:tr w:rsidR="00123A8E" w:rsidRPr="00123A8E" w14:paraId="341EC5B3" w14:textId="77777777" w:rsidTr="002E435E">
        <w:trPr>
          <w:trHeight w:val="397"/>
        </w:trPr>
        <w:tc>
          <w:tcPr>
            <w:tcW w:w="3175" w:type="dxa"/>
            <w:vAlign w:val="center"/>
          </w:tcPr>
          <w:p w14:paraId="7982C076" w14:textId="6DBA4C61" w:rsidR="00123A8E" w:rsidRPr="00123A8E" w:rsidRDefault="00123A8E" w:rsidP="002E435E">
            <w:pPr>
              <w:rPr>
                <w:b/>
                <w:bCs/>
                <w:sz w:val="28"/>
                <w:szCs w:val="28"/>
              </w:rPr>
            </w:pPr>
            <w:r w:rsidRPr="00123A8E">
              <w:rPr>
                <w:b/>
                <w:bCs/>
                <w:sz w:val="28"/>
                <w:szCs w:val="28"/>
              </w:rPr>
              <w:t>Contract:</w:t>
            </w:r>
          </w:p>
        </w:tc>
        <w:tc>
          <w:tcPr>
            <w:tcW w:w="7370" w:type="dxa"/>
            <w:vAlign w:val="center"/>
          </w:tcPr>
          <w:p w14:paraId="281E7943" w14:textId="36DCC21D" w:rsidR="00123A8E" w:rsidRPr="00123A8E" w:rsidRDefault="007F4AD8" w:rsidP="00123A8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 month</w:t>
            </w:r>
            <w:r w:rsidR="00EB05B8">
              <w:rPr>
                <w:sz w:val="28"/>
                <w:szCs w:val="28"/>
              </w:rPr>
              <w:t xml:space="preserve"> </w:t>
            </w:r>
            <w:r w:rsidR="00123A8E">
              <w:rPr>
                <w:sz w:val="28"/>
                <w:szCs w:val="28"/>
              </w:rPr>
              <w:t xml:space="preserve">– continuation subject to funding </w:t>
            </w:r>
          </w:p>
        </w:tc>
      </w:tr>
      <w:tr w:rsidR="00123A8E" w:rsidRPr="00123A8E" w14:paraId="43DBF4C8" w14:textId="77777777" w:rsidTr="002E435E">
        <w:trPr>
          <w:trHeight w:val="397"/>
        </w:trPr>
        <w:tc>
          <w:tcPr>
            <w:tcW w:w="3175" w:type="dxa"/>
            <w:vAlign w:val="center"/>
          </w:tcPr>
          <w:p w14:paraId="1B932D03" w14:textId="4D548C17" w:rsidR="00123A8E" w:rsidRPr="00123A8E" w:rsidRDefault="00123A8E" w:rsidP="002E435E">
            <w:pPr>
              <w:rPr>
                <w:b/>
                <w:bCs/>
                <w:sz w:val="28"/>
                <w:szCs w:val="28"/>
              </w:rPr>
            </w:pPr>
            <w:r w:rsidRPr="00123A8E">
              <w:rPr>
                <w:b/>
                <w:bCs/>
                <w:sz w:val="28"/>
                <w:szCs w:val="28"/>
              </w:rPr>
              <w:t>Reporting to:</w:t>
            </w:r>
          </w:p>
        </w:tc>
        <w:tc>
          <w:tcPr>
            <w:tcW w:w="7370" w:type="dxa"/>
            <w:vAlign w:val="center"/>
          </w:tcPr>
          <w:p w14:paraId="78327C6A" w14:textId="6699E703" w:rsidR="00123A8E" w:rsidRPr="00123A8E" w:rsidRDefault="007F4AD8" w:rsidP="00123A8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heme </w:t>
            </w:r>
            <w:r w:rsidR="00123A8E">
              <w:rPr>
                <w:sz w:val="28"/>
                <w:szCs w:val="28"/>
              </w:rPr>
              <w:t xml:space="preserve">Manager </w:t>
            </w:r>
          </w:p>
        </w:tc>
      </w:tr>
      <w:tr w:rsidR="00123A8E" w:rsidRPr="00123A8E" w14:paraId="4F1E7594" w14:textId="77777777" w:rsidTr="002E435E">
        <w:trPr>
          <w:trHeight w:val="397"/>
        </w:trPr>
        <w:tc>
          <w:tcPr>
            <w:tcW w:w="3175" w:type="dxa"/>
          </w:tcPr>
          <w:p w14:paraId="684A6350" w14:textId="57C60C37" w:rsidR="00123A8E" w:rsidRPr="00123A8E" w:rsidRDefault="00123A8E" w:rsidP="002E435E">
            <w:pPr>
              <w:rPr>
                <w:b/>
                <w:bCs/>
                <w:sz w:val="28"/>
                <w:szCs w:val="28"/>
              </w:rPr>
            </w:pPr>
            <w:r w:rsidRPr="00123A8E">
              <w:rPr>
                <w:b/>
                <w:bCs/>
                <w:sz w:val="28"/>
                <w:szCs w:val="28"/>
              </w:rPr>
              <w:t>Main objective of the post:</w:t>
            </w:r>
          </w:p>
        </w:tc>
        <w:tc>
          <w:tcPr>
            <w:tcW w:w="7370" w:type="dxa"/>
            <w:vAlign w:val="center"/>
          </w:tcPr>
          <w:p w14:paraId="08D0D8EB" w14:textId="753C5048" w:rsidR="00123A8E" w:rsidRPr="00123A8E" w:rsidRDefault="00EB05B8" w:rsidP="00123A8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change the way we think, act, work and talk about dementia and inclusion, by providing tailored services to ensure access for everyone and a person-centred journey that provides the best service to all our members. </w:t>
            </w:r>
          </w:p>
        </w:tc>
      </w:tr>
      <w:tr w:rsidR="00123A8E" w:rsidRPr="00123A8E" w14:paraId="7C600487" w14:textId="77777777" w:rsidTr="002E435E">
        <w:trPr>
          <w:trHeight w:val="397"/>
        </w:trPr>
        <w:tc>
          <w:tcPr>
            <w:tcW w:w="3175" w:type="dxa"/>
          </w:tcPr>
          <w:p w14:paraId="5E91902C" w14:textId="7ACBA664" w:rsidR="00123A8E" w:rsidRPr="00123A8E" w:rsidRDefault="00123A8E" w:rsidP="002E435E">
            <w:pPr>
              <w:rPr>
                <w:b/>
                <w:bCs/>
                <w:sz w:val="28"/>
                <w:szCs w:val="28"/>
              </w:rPr>
            </w:pPr>
            <w:r w:rsidRPr="00123A8E">
              <w:rPr>
                <w:b/>
                <w:bCs/>
                <w:sz w:val="28"/>
                <w:szCs w:val="28"/>
              </w:rPr>
              <w:t>Main duties &amp; responsibilities include:</w:t>
            </w:r>
          </w:p>
        </w:tc>
        <w:tc>
          <w:tcPr>
            <w:tcW w:w="7370" w:type="dxa"/>
            <w:vAlign w:val="center"/>
          </w:tcPr>
          <w:p w14:paraId="352D3C0E" w14:textId="317E9C5F" w:rsidR="002E435E" w:rsidRDefault="002C7DEB" w:rsidP="002C7DEB">
            <w:pPr>
              <w:pStyle w:val="ListParagraph"/>
              <w:numPr>
                <w:ilvl w:val="0"/>
                <w:numId w:val="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mentia </w:t>
            </w:r>
          </w:p>
          <w:p w14:paraId="6141BCCE" w14:textId="65128788" w:rsidR="002C7DEB" w:rsidRDefault="002C7DEB" w:rsidP="002C7DEB">
            <w:pPr>
              <w:pStyle w:val="ListParagraph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ke the lead on developing our new dementia service</w:t>
            </w:r>
            <w:r w:rsidR="002007DE"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 xml:space="preserve"> </w:t>
            </w:r>
          </w:p>
          <w:p w14:paraId="71E337CB" w14:textId="69D7DC2A" w:rsidR="002C7DEB" w:rsidRDefault="002C7DEB" w:rsidP="002C7DEB">
            <w:pPr>
              <w:pStyle w:val="ListParagraph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liver </w:t>
            </w:r>
            <w:r w:rsidR="00563C16">
              <w:rPr>
                <w:sz w:val="28"/>
                <w:szCs w:val="28"/>
              </w:rPr>
              <w:t>our</w:t>
            </w:r>
            <w:r>
              <w:rPr>
                <w:sz w:val="28"/>
                <w:szCs w:val="28"/>
              </w:rPr>
              <w:t xml:space="preserve"> dementia group</w:t>
            </w:r>
            <w:r w:rsidR="007F4AD8"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>/activit</w:t>
            </w:r>
            <w:r w:rsidR="007F4AD8">
              <w:rPr>
                <w:sz w:val="28"/>
                <w:szCs w:val="28"/>
              </w:rPr>
              <w:t>ies</w:t>
            </w:r>
          </w:p>
          <w:p w14:paraId="39EFD954" w14:textId="2EEF2A4E" w:rsidR="00563C16" w:rsidRPr="00563C16" w:rsidRDefault="00563C16" w:rsidP="00563C16">
            <w:pPr>
              <w:pStyle w:val="ListParagraph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vide dementia</w:t>
            </w:r>
            <w:r w:rsidR="00AC192C">
              <w:rPr>
                <w:sz w:val="28"/>
                <w:szCs w:val="28"/>
              </w:rPr>
              <w:t xml:space="preserve">/memory </w:t>
            </w:r>
            <w:r w:rsidRPr="00563C16">
              <w:rPr>
                <w:sz w:val="28"/>
                <w:szCs w:val="28"/>
              </w:rPr>
              <w:t xml:space="preserve">casework management </w:t>
            </w:r>
          </w:p>
          <w:p w14:paraId="55B86763" w14:textId="0E6D46EE" w:rsidR="002C7DEB" w:rsidRDefault="002C7DEB" w:rsidP="002C7DEB">
            <w:pPr>
              <w:pStyle w:val="ListParagraph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vide support</w:t>
            </w:r>
            <w:r w:rsidR="00AC192C">
              <w:rPr>
                <w:sz w:val="28"/>
                <w:szCs w:val="28"/>
              </w:rPr>
              <w:t xml:space="preserve">, </w:t>
            </w:r>
            <w:r>
              <w:rPr>
                <w:sz w:val="28"/>
                <w:szCs w:val="28"/>
              </w:rPr>
              <w:t>advice</w:t>
            </w:r>
            <w:r w:rsidR="00AC192C">
              <w:rPr>
                <w:sz w:val="28"/>
                <w:szCs w:val="28"/>
              </w:rPr>
              <w:t xml:space="preserve"> &amp; </w:t>
            </w:r>
            <w:r>
              <w:rPr>
                <w:sz w:val="28"/>
                <w:szCs w:val="28"/>
              </w:rPr>
              <w:t>guidance to members with dementia or memory loss and their family</w:t>
            </w:r>
            <w:r w:rsidR="00AC192C">
              <w:rPr>
                <w:sz w:val="28"/>
                <w:szCs w:val="28"/>
              </w:rPr>
              <w:t xml:space="preserve">, </w:t>
            </w:r>
            <w:r>
              <w:rPr>
                <w:sz w:val="28"/>
                <w:szCs w:val="28"/>
              </w:rPr>
              <w:t>friends</w:t>
            </w:r>
            <w:r w:rsidR="00AC192C">
              <w:rPr>
                <w:sz w:val="28"/>
                <w:szCs w:val="28"/>
              </w:rPr>
              <w:t xml:space="preserve"> &amp; </w:t>
            </w:r>
            <w:r>
              <w:rPr>
                <w:sz w:val="28"/>
                <w:szCs w:val="28"/>
              </w:rPr>
              <w:t xml:space="preserve">carers </w:t>
            </w:r>
          </w:p>
          <w:p w14:paraId="798BB84F" w14:textId="4F295848" w:rsidR="00A41115" w:rsidRDefault="00A41115" w:rsidP="002C7DEB">
            <w:pPr>
              <w:pStyle w:val="ListParagraph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upport </w:t>
            </w:r>
            <w:r w:rsidR="00AC192C">
              <w:rPr>
                <w:sz w:val="28"/>
                <w:szCs w:val="28"/>
              </w:rPr>
              <w:t>our organisation</w:t>
            </w:r>
            <w:r>
              <w:rPr>
                <w:sz w:val="28"/>
                <w:szCs w:val="28"/>
              </w:rPr>
              <w:t xml:space="preserve"> to be dementia aware and </w:t>
            </w:r>
            <w:r w:rsidR="00563C16">
              <w:rPr>
                <w:sz w:val="28"/>
                <w:szCs w:val="28"/>
              </w:rPr>
              <w:t>dementia</w:t>
            </w:r>
            <w:r w:rsidR="00AC192C">
              <w:rPr>
                <w:sz w:val="28"/>
                <w:szCs w:val="28"/>
              </w:rPr>
              <w:t>-</w:t>
            </w:r>
            <w:r>
              <w:rPr>
                <w:sz w:val="28"/>
                <w:szCs w:val="28"/>
              </w:rPr>
              <w:t>friendly</w:t>
            </w:r>
          </w:p>
          <w:p w14:paraId="7B7371EF" w14:textId="5CB73285" w:rsidR="00563C16" w:rsidRDefault="00A41115" w:rsidP="002C7DEB">
            <w:pPr>
              <w:pStyle w:val="ListParagraph"/>
              <w:numPr>
                <w:ilvl w:val="0"/>
                <w:numId w:val="6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563C16">
              <w:rPr>
                <w:sz w:val="28"/>
                <w:szCs w:val="28"/>
              </w:rPr>
              <w:t>upport the local community to be de</w:t>
            </w:r>
            <w:r>
              <w:rPr>
                <w:sz w:val="28"/>
                <w:szCs w:val="28"/>
              </w:rPr>
              <w:t>mentia</w:t>
            </w:r>
            <w:r w:rsidR="00AC192C">
              <w:rPr>
                <w:sz w:val="28"/>
                <w:szCs w:val="28"/>
              </w:rPr>
              <w:t xml:space="preserve"> aware</w:t>
            </w:r>
          </w:p>
          <w:p w14:paraId="0F8944C0" w14:textId="530ED7A3" w:rsidR="002C7DEB" w:rsidRDefault="00A41115" w:rsidP="00563C16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  <w:p w14:paraId="08A2A664" w14:textId="77777777" w:rsidR="002C7DEB" w:rsidRDefault="002C7DEB" w:rsidP="002C7DEB">
            <w:pPr>
              <w:pStyle w:val="ListParagraph"/>
              <w:numPr>
                <w:ilvl w:val="0"/>
                <w:numId w:val="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lusion</w:t>
            </w:r>
          </w:p>
          <w:p w14:paraId="018A244E" w14:textId="12E66891" w:rsidR="002C7DEB" w:rsidRDefault="00563C16" w:rsidP="002C7DEB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ake the lead on developing our </w:t>
            </w:r>
            <w:r w:rsidR="00AC192C">
              <w:rPr>
                <w:sz w:val="28"/>
                <w:szCs w:val="28"/>
              </w:rPr>
              <w:t xml:space="preserve">new </w:t>
            </w:r>
            <w:r>
              <w:rPr>
                <w:sz w:val="28"/>
                <w:szCs w:val="28"/>
              </w:rPr>
              <w:t xml:space="preserve">inclusion </w:t>
            </w:r>
            <w:r w:rsidR="00AC192C">
              <w:rPr>
                <w:sz w:val="28"/>
                <w:szCs w:val="28"/>
              </w:rPr>
              <w:t>service</w:t>
            </w:r>
            <w:r w:rsidR="002007DE">
              <w:rPr>
                <w:sz w:val="28"/>
                <w:szCs w:val="28"/>
              </w:rPr>
              <w:t>s</w:t>
            </w:r>
          </w:p>
          <w:p w14:paraId="29119711" w14:textId="7B7B6244" w:rsidR="00563C16" w:rsidRDefault="00563C16" w:rsidP="002C7DEB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liver our inclusion group</w:t>
            </w:r>
            <w:r w:rsidR="007F4AD8"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>/activit</w:t>
            </w:r>
            <w:r w:rsidR="007F4AD8">
              <w:rPr>
                <w:sz w:val="28"/>
                <w:szCs w:val="28"/>
              </w:rPr>
              <w:t>ies</w:t>
            </w:r>
          </w:p>
          <w:p w14:paraId="59ADE2B0" w14:textId="0FF73257" w:rsidR="00563C16" w:rsidRDefault="00563C16" w:rsidP="002C7DEB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vide inclusion casework management</w:t>
            </w:r>
          </w:p>
          <w:p w14:paraId="55773E1E" w14:textId="1C629521" w:rsidR="00563C16" w:rsidRDefault="00563C16" w:rsidP="002C7DEB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vide suppor</w:t>
            </w:r>
            <w:r w:rsidR="00AC192C">
              <w:rPr>
                <w:sz w:val="28"/>
                <w:szCs w:val="28"/>
              </w:rPr>
              <w:t>t,</w:t>
            </w:r>
            <w:r>
              <w:rPr>
                <w:sz w:val="28"/>
                <w:szCs w:val="28"/>
              </w:rPr>
              <w:t xml:space="preserve"> advice</w:t>
            </w:r>
            <w:r w:rsidR="00AC192C">
              <w:rPr>
                <w:sz w:val="28"/>
                <w:szCs w:val="28"/>
              </w:rPr>
              <w:t xml:space="preserve"> &amp; </w:t>
            </w:r>
            <w:r>
              <w:rPr>
                <w:sz w:val="28"/>
                <w:szCs w:val="28"/>
              </w:rPr>
              <w:t>guidance to members facing inclusion issues</w:t>
            </w:r>
          </w:p>
          <w:p w14:paraId="4B05C8ED" w14:textId="08DB4ECD" w:rsidR="00563C16" w:rsidRDefault="00563C16" w:rsidP="002C7DEB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pport</w:t>
            </w:r>
            <w:r w:rsidR="00AC192C">
              <w:rPr>
                <w:sz w:val="28"/>
                <w:szCs w:val="28"/>
              </w:rPr>
              <w:t xml:space="preserve"> our organisation</w:t>
            </w:r>
            <w:r>
              <w:rPr>
                <w:sz w:val="28"/>
                <w:szCs w:val="28"/>
              </w:rPr>
              <w:t xml:space="preserve"> to be more inclusive and lead on tackling </w:t>
            </w:r>
            <w:r w:rsidR="00AC192C">
              <w:rPr>
                <w:sz w:val="28"/>
                <w:szCs w:val="28"/>
              </w:rPr>
              <w:t xml:space="preserve">inclusion </w:t>
            </w:r>
            <w:r>
              <w:rPr>
                <w:sz w:val="28"/>
                <w:szCs w:val="28"/>
              </w:rPr>
              <w:t>barriers</w:t>
            </w:r>
          </w:p>
          <w:p w14:paraId="024D4B27" w14:textId="0CC22AAA" w:rsidR="00563C16" w:rsidRDefault="00563C16" w:rsidP="002C7DEB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pport the local community to be</w:t>
            </w:r>
            <w:r w:rsidR="00AC192C">
              <w:rPr>
                <w:sz w:val="28"/>
                <w:szCs w:val="28"/>
              </w:rPr>
              <w:t xml:space="preserve"> more</w:t>
            </w:r>
            <w:r>
              <w:rPr>
                <w:sz w:val="28"/>
                <w:szCs w:val="28"/>
              </w:rPr>
              <w:t xml:space="preserve"> inclusive </w:t>
            </w:r>
          </w:p>
          <w:p w14:paraId="1154C6EC" w14:textId="2BB60E3F" w:rsidR="00563C16" w:rsidRPr="00563C16" w:rsidRDefault="00563C16" w:rsidP="00563C16">
            <w:pPr>
              <w:rPr>
                <w:sz w:val="28"/>
                <w:szCs w:val="28"/>
              </w:rPr>
            </w:pPr>
          </w:p>
        </w:tc>
      </w:tr>
      <w:tr w:rsidR="00123A8E" w:rsidRPr="00123A8E" w14:paraId="0F1E85ED" w14:textId="77777777" w:rsidTr="002E435E">
        <w:trPr>
          <w:trHeight w:val="397"/>
        </w:trPr>
        <w:tc>
          <w:tcPr>
            <w:tcW w:w="3175" w:type="dxa"/>
          </w:tcPr>
          <w:p w14:paraId="0A9AA31C" w14:textId="28A44402" w:rsidR="00123A8E" w:rsidRPr="00123A8E" w:rsidRDefault="00123A8E" w:rsidP="002E435E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ther:</w:t>
            </w:r>
          </w:p>
        </w:tc>
        <w:tc>
          <w:tcPr>
            <w:tcW w:w="7370" w:type="dxa"/>
            <w:vAlign w:val="center"/>
          </w:tcPr>
          <w:p w14:paraId="1F7D548E" w14:textId="51D273BD" w:rsidR="00123A8E" w:rsidRDefault="002E435E" w:rsidP="002E435E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work as </w:t>
            </w:r>
            <w:r w:rsidR="0030782A">
              <w:rPr>
                <w:sz w:val="28"/>
                <w:szCs w:val="28"/>
              </w:rPr>
              <w:t>p</w:t>
            </w:r>
            <w:r>
              <w:rPr>
                <w:sz w:val="28"/>
                <w:szCs w:val="28"/>
              </w:rPr>
              <w:t xml:space="preserve">art of the AVSED team to support the fundamental aims and values of </w:t>
            </w:r>
            <w:r w:rsidR="0030782A">
              <w:rPr>
                <w:sz w:val="28"/>
                <w:szCs w:val="28"/>
              </w:rPr>
              <w:t>our</w:t>
            </w:r>
            <w:r>
              <w:rPr>
                <w:sz w:val="28"/>
                <w:szCs w:val="28"/>
              </w:rPr>
              <w:t xml:space="preserve"> organisation</w:t>
            </w:r>
          </w:p>
          <w:p w14:paraId="32AD1570" w14:textId="002E8DF6" w:rsidR="0030782A" w:rsidRDefault="0030782A" w:rsidP="002E435E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travel using own transport as required </w:t>
            </w:r>
          </w:p>
          <w:p w14:paraId="040ED98B" w14:textId="1508B936" w:rsidR="0030782A" w:rsidRDefault="0030782A" w:rsidP="002E435E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work on a flexible basis in relation to days and hours which may include evenings and weekends as needed </w:t>
            </w:r>
          </w:p>
          <w:p w14:paraId="07D8EA85" w14:textId="0AB611DB" w:rsidR="002E435E" w:rsidRDefault="002E435E" w:rsidP="002E435E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support AVSEDs fundraising activities</w:t>
            </w:r>
          </w:p>
          <w:p w14:paraId="01ECA15C" w14:textId="05D7BA1D" w:rsidR="002E435E" w:rsidRDefault="002E435E" w:rsidP="002E435E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end meetings and training as requested</w:t>
            </w:r>
          </w:p>
          <w:p w14:paraId="5D4280FF" w14:textId="3EA39CAF" w:rsidR="002E435E" w:rsidRDefault="002E435E" w:rsidP="002E435E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r</w:t>
            </w:r>
            <w:r w:rsidR="008059F2">
              <w:rPr>
                <w:sz w:val="28"/>
                <w:szCs w:val="28"/>
              </w:rPr>
              <w:t>k i</w:t>
            </w:r>
            <w:r>
              <w:rPr>
                <w:sz w:val="28"/>
                <w:szCs w:val="28"/>
              </w:rPr>
              <w:t>n accordance with AVSED</w:t>
            </w:r>
            <w:r w:rsidR="008059F2"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 xml:space="preserve"> policies and procedures </w:t>
            </w:r>
          </w:p>
          <w:p w14:paraId="38BBE1D9" w14:textId="77777777" w:rsidR="002E435E" w:rsidRDefault="002E435E" w:rsidP="0030782A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undertake any other duties as required by the Manager to deliver the core work of our organisation</w:t>
            </w:r>
          </w:p>
          <w:p w14:paraId="69702A95" w14:textId="0AF37428" w:rsidR="0030782A" w:rsidRPr="0030782A" w:rsidRDefault="0030782A" w:rsidP="0030782A">
            <w:pPr>
              <w:pStyle w:val="ListParagraph"/>
              <w:ind w:left="360"/>
              <w:rPr>
                <w:sz w:val="28"/>
                <w:szCs w:val="28"/>
              </w:rPr>
            </w:pPr>
          </w:p>
        </w:tc>
      </w:tr>
    </w:tbl>
    <w:p w14:paraId="58D2379B" w14:textId="77777777" w:rsidR="00123A8E" w:rsidRDefault="00123A8E"/>
    <w:sectPr w:rsidR="00123A8E" w:rsidSect="00123A8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26A00" w14:textId="77777777" w:rsidR="002D3DB0" w:rsidRDefault="002D3DB0" w:rsidP="00123A8E">
      <w:pPr>
        <w:spacing w:after="0" w:line="240" w:lineRule="auto"/>
      </w:pPr>
      <w:r>
        <w:separator/>
      </w:r>
    </w:p>
  </w:endnote>
  <w:endnote w:type="continuationSeparator" w:id="0">
    <w:p w14:paraId="1D5CCE5D" w14:textId="77777777" w:rsidR="002D3DB0" w:rsidRDefault="002D3DB0" w:rsidP="00123A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E8342" w14:textId="77777777" w:rsidR="002D3DB0" w:rsidRDefault="002D3DB0" w:rsidP="00123A8E">
      <w:pPr>
        <w:spacing w:after="0" w:line="240" w:lineRule="auto"/>
      </w:pPr>
      <w:r>
        <w:separator/>
      </w:r>
    </w:p>
  </w:footnote>
  <w:footnote w:type="continuationSeparator" w:id="0">
    <w:p w14:paraId="19586749" w14:textId="77777777" w:rsidR="002D3DB0" w:rsidRDefault="002D3DB0" w:rsidP="00123A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B5A6F"/>
    <w:multiLevelType w:val="hybridMultilevel"/>
    <w:tmpl w:val="BBD44D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53E7"/>
    <w:multiLevelType w:val="hybridMultilevel"/>
    <w:tmpl w:val="C5AA88B8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CD14EC"/>
    <w:multiLevelType w:val="hybridMultilevel"/>
    <w:tmpl w:val="90103F28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9EC6C52"/>
    <w:multiLevelType w:val="hybridMultilevel"/>
    <w:tmpl w:val="5B58A3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75734A"/>
    <w:multiLevelType w:val="hybridMultilevel"/>
    <w:tmpl w:val="5B58A3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4201E4"/>
    <w:multiLevelType w:val="hybridMultilevel"/>
    <w:tmpl w:val="DB9A2B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3011DB"/>
    <w:multiLevelType w:val="hybridMultilevel"/>
    <w:tmpl w:val="9D9CFD1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50546874">
    <w:abstractNumId w:val="2"/>
  </w:num>
  <w:num w:numId="2" w16cid:durableId="467743937">
    <w:abstractNumId w:val="0"/>
  </w:num>
  <w:num w:numId="3" w16cid:durableId="1768119277">
    <w:abstractNumId w:val="5"/>
  </w:num>
  <w:num w:numId="4" w16cid:durableId="2144804077">
    <w:abstractNumId w:val="6"/>
  </w:num>
  <w:num w:numId="5" w16cid:durableId="865798930">
    <w:abstractNumId w:val="1"/>
  </w:num>
  <w:num w:numId="6" w16cid:durableId="822545313">
    <w:abstractNumId w:val="3"/>
  </w:num>
  <w:num w:numId="7" w16cid:durableId="15716907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zM0MDYzNTM3NTVW0lEKTi0uzszPAykwqwUAppdgXywAAAA="/>
  </w:docVars>
  <w:rsids>
    <w:rsidRoot w:val="00123A8E"/>
    <w:rsid w:val="00123A8E"/>
    <w:rsid w:val="00140EEB"/>
    <w:rsid w:val="002007DE"/>
    <w:rsid w:val="00256535"/>
    <w:rsid w:val="002C7DEB"/>
    <w:rsid w:val="002D3DB0"/>
    <w:rsid w:val="002E435E"/>
    <w:rsid w:val="0030782A"/>
    <w:rsid w:val="00563C16"/>
    <w:rsid w:val="00750785"/>
    <w:rsid w:val="007F4AD8"/>
    <w:rsid w:val="008059F2"/>
    <w:rsid w:val="00A41115"/>
    <w:rsid w:val="00A84889"/>
    <w:rsid w:val="00A96AD5"/>
    <w:rsid w:val="00AC192C"/>
    <w:rsid w:val="00C40E02"/>
    <w:rsid w:val="00CD139E"/>
    <w:rsid w:val="00D15825"/>
    <w:rsid w:val="00D220A9"/>
    <w:rsid w:val="00EB0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1648B"/>
  <w15:chartTrackingRefBased/>
  <w15:docId w15:val="{AFAC97DB-DECC-4223-903E-1E5C1B5E6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3A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3A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A8E"/>
  </w:style>
  <w:style w:type="paragraph" w:styleId="Footer">
    <w:name w:val="footer"/>
    <w:basedOn w:val="Normal"/>
    <w:link w:val="FooterChar"/>
    <w:uiPriority w:val="99"/>
    <w:unhideWhenUsed/>
    <w:rsid w:val="00123A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A8E"/>
  </w:style>
  <w:style w:type="paragraph" w:styleId="ListParagraph">
    <w:name w:val="List Paragraph"/>
    <w:basedOn w:val="Normal"/>
    <w:uiPriority w:val="34"/>
    <w:qFormat/>
    <w:rsid w:val="00C40E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Fawthrop</dc:creator>
  <cp:keywords/>
  <dc:description/>
  <cp:lastModifiedBy>Debbie Fawthrop</cp:lastModifiedBy>
  <cp:revision>2</cp:revision>
  <cp:lastPrinted>2021-09-28T10:55:00Z</cp:lastPrinted>
  <dcterms:created xsi:type="dcterms:W3CDTF">2022-08-03T12:06:00Z</dcterms:created>
  <dcterms:modified xsi:type="dcterms:W3CDTF">2022-08-03T12:06:00Z</dcterms:modified>
</cp:coreProperties>
</file>